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112" w:type="dxa"/>
        <w:tblInd w:w="-880" w:type="dxa"/>
        <w:tblLook w:val="04A0" w:firstRow="1" w:lastRow="0" w:firstColumn="1" w:lastColumn="0" w:noHBand="0" w:noVBand="1"/>
      </w:tblPr>
      <w:tblGrid>
        <w:gridCol w:w="2874"/>
        <w:gridCol w:w="105"/>
        <w:gridCol w:w="2011"/>
        <w:gridCol w:w="421"/>
        <w:gridCol w:w="292"/>
        <w:gridCol w:w="273"/>
        <w:gridCol w:w="1430"/>
        <w:gridCol w:w="561"/>
        <w:gridCol w:w="832"/>
        <w:gridCol w:w="2313"/>
      </w:tblGrid>
      <w:tr w:rsidR="004B048A" w:rsidRPr="002A565A" w:rsidTr="00773606">
        <w:trPr>
          <w:trHeight w:val="685"/>
        </w:trPr>
        <w:tc>
          <w:tcPr>
            <w:tcW w:w="2979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82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F41CDF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F41CDF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Theta Optical tensiometer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F41CDF" w:rsidRPr="00F41CDF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Biolin Scientific AB, Sweden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2313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773606">
        <w:trPr>
          <w:trHeight w:val="145"/>
        </w:trPr>
        <w:tc>
          <w:tcPr>
            <w:tcW w:w="11112" w:type="dxa"/>
            <w:gridSpan w:val="10"/>
            <w:shd w:val="clear" w:color="auto" w:fill="auto"/>
          </w:tcPr>
          <w:p w:rsidR="00307F85" w:rsidRPr="00037038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037038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</w:t>
            </w:r>
            <w:r w:rsidR="000D7E28" w:rsidRPr="00037038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م</w:t>
            </w:r>
            <w:r w:rsidR="00CB2632" w:rsidRPr="00037038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تقاضی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99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6122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703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2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314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87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41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7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99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122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1112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450"/>
        </w:trPr>
        <w:tc>
          <w:tcPr>
            <w:tcW w:w="59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124183" w:rsidRPr="00124183" w:rsidRDefault="00D94169" w:rsidP="00124183">
            <w:pPr>
              <w:bidi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136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24183" w:rsidRPr="00373C29" w:rsidRDefault="00D94169" w:rsidP="00373C29">
            <w:pPr>
              <w:bidi/>
              <w:rPr>
                <w:rFonts w:asciiTheme="majorBidi" w:hAnsiTheme="majorBidi" w:cs="B Nazanin"/>
                <w:noProof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773606">
        <w:trPr>
          <w:trHeight w:val="260"/>
        </w:trPr>
        <w:tc>
          <w:tcPr>
            <w:tcW w:w="11112" w:type="dxa"/>
            <w:gridSpan w:val="10"/>
          </w:tcPr>
          <w:tbl>
            <w:tblPr>
              <w:tblStyle w:val="TableGrid"/>
              <w:bidiVisual/>
              <w:tblW w:w="10866" w:type="dxa"/>
              <w:jc w:val="center"/>
              <w:tblLook w:val="04A0" w:firstRow="1" w:lastRow="0" w:firstColumn="1" w:lastColumn="0" w:noHBand="0" w:noVBand="1"/>
            </w:tblPr>
            <w:tblGrid>
              <w:gridCol w:w="889"/>
              <w:gridCol w:w="450"/>
              <w:gridCol w:w="418"/>
              <w:gridCol w:w="1022"/>
              <w:gridCol w:w="2070"/>
              <w:gridCol w:w="6017"/>
            </w:tblGrid>
            <w:tr w:rsidR="00ED7B7B" w:rsidRPr="006D0C0C" w:rsidTr="00F05191">
              <w:trPr>
                <w:trHeight w:val="330"/>
                <w:jc w:val="center"/>
              </w:trPr>
              <w:tc>
                <w:tcPr>
                  <w:tcW w:w="10866" w:type="dxa"/>
                  <w:gridSpan w:val="6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auto"/>
                  <w:vAlign w:val="center"/>
                </w:tcPr>
                <w:p w:rsidR="00ED7B7B" w:rsidRPr="00ED7B7B" w:rsidRDefault="00ED7B7B" w:rsidP="00ED7B7B">
                  <w:pPr>
                    <w:tabs>
                      <w:tab w:val="left" w:pos="4193"/>
                      <w:tab w:val="center" w:pos="5120"/>
                    </w:tabs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rtl/>
                    </w:rPr>
                  </w:pPr>
                  <w:r w:rsidRPr="00ED7B7B">
                    <w:rPr>
                      <w:rFonts w:asciiTheme="minorBidi" w:hAnsiTheme="minorBidi" w:cs="B Nazanin"/>
                      <w:b/>
                      <w:bCs/>
                      <w:rtl/>
                    </w:rPr>
                    <w:t>مشخصات نمونه</w:t>
                  </w:r>
                </w:p>
              </w:tc>
            </w:tr>
            <w:tr w:rsidR="00ED7B7B" w:rsidRPr="006D0C0C" w:rsidTr="00F05191">
              <w:trPr>
                <w:cantSplit/>
                <w:trHeight w:val="627"/>
                <w:jc w:val="center"/>
              </w:trPr>
              <w:tc>
                <w:tcPr>
                  <w:tcW w:w="889" w:type="dxa"/>
                  <w:tcBorders>
                    <w:top w:val="double" w:sz="4" w:space="0" w:color="auto"/>
                  </w:tcBorders>
                  <w:textDirection w:val="btLr"/>
                  <w:vAlign w:val="center"/>
                </w:tcPr>
                <w:p w:rsidR="00ED7B7B" w:rsidRPr="006D0C0C" w:rsidRDefault="00ED7B7B" w:rsidP="00ED7B7B">
                  <w:pPr>
                    <w:bidi/>
                    <w:ind w:left="113" w:right="113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>ردیف</w:t>
                  </w:r>
                </w:p>
              </w:tc>
              <w:tc>
                <w:tcPr>
                  <w:tcW w:w="868" w:type="dxa"/>
                  <w:gridSpan w:val="2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ام</w:t>
                  </w: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 xml:space="preserve"> نمونه</w:t>
                  </w:r>
                </w:p>
              </w:tc>
              <w:tc>
                <w:tcPr>
                  <w:tcW w:w="1022" w:type="dxa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>تعداد نمونه</w:t>
                  </w:r>
                </w:p>
              </w:tc>
              <w:tc>
                <w:tcPr>
                  <w:tcW w:w="2070" w:type="dxa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نمونه</w:t>
                  </w: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 xml:space="preserve"> طبیعی</w:t>
                  </w: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 xml:space="preserve"> یا </w:t>
                  </w: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>سنتزی</w:t>
                  </w:r>
                </w:p>
              </w:tc>
              <w:tc>
                <w:tcPr>
                  <w:tcW w:w="6017" w:type="dxa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6E69E8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لاح</w:t>
                  </w:r>
                  <w:r w:rsidR="006E69E8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ظ</w:t>
                  </w: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ات و توضیحات</w:t>
                  </w:r>
                </w:p>
              </w:tc>
            </w:tr>
            <w:tr w:rsidR="00ED7B7B" w:rsidRPr="00B14181" w:rsidTr="00F05191">
              <w:trPr>
                <w:trHeight w:val="380"/>
                <w:jc w:val="center"/>
              </w:trPr>
              <w:tc>
                <w:tcPr>
                  <w:tcW w:w="889" w:type="dxa"/>
                  <w:vAlign w:val="center"/>
                </w:tcPr>
                <w:p w:rsidR="00ED7B7B" w:rsidRPr="006D0C0C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1</w:t>
                  </w:r>
                </w:p>
              </w:tc>
              <w:tc>
                <w:tcPr>
                  <w:tcW w:w="868" w:type="dxa"/>
                  <w:gridSpan w:val="2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1022" w:type="dxa"/>
                  <w:vAlign w:val="center"/>
                </w:tcPr>
                <w:p w:rsidR="00ED7B7B" w:rsidRPr="00B14181" w:rsidRDefault="00ED7B7B" w:rsidP="00ED7B7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6017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</w:tr>
            <w:tr w:rsidR="00ED7B7B" w:rsidRPr="00B14181" w:rsidTr="00F05191">
              <w:trPr>
                <w:trHeight w:val="443"/>
                <w:jc w:val="center"/>
              </w:trPr>
              <w:tc>
                <w:tcPr>
                  <w:tcW w:w="889" w:type="dxa"/>
                  <w:vAlign w:val="center"/>
                </w:tcPr>
                <w:p w:rsidR="00ED7B7B" w:rsidRPr="006D0C0C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868" w:type="dxa"/>
                  <w:gridSpan w:val="2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1022" w:type="dxa"/>
                  <w:vAlign w:val="center"/>
                </w:tcPr>
                <w:p w:rsidR="00ED7B7B" w:rsidRPr="00B14181" w:rsidRDefault="00ED7B7B" w:rsidP="00ED7B7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6017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</w:tr>
            <w:tr w:rsidR="00ED7B7B" w:rsidRPr="00B14181" w:rsidTr="00F05191">
              <w:trPr>
                <w:trHeight w:val="434"/>
                <w:jc w:val="center"/>
              </w:trPr>
              <w:tc>
                <w:tcPr>
                  <w:tcW w:w="889" w:type="dxa"/>
                  <w:vAlign w:val="center"/>
                </w:tcPr>
                <w:p w:rsidR="00ED7B7B" w:rsidRPr="006D0C0C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3</w:t>
                  </w:r>
                </w:p>
              </w:tc>
              <w:tc>
                <w:tcPr>
                  <w:tcW w:w="868" w:type="dxa"/>
                  <w:gridSpan w:val="2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1022" w:type="dxa"/>
                  <w:vAlign w:val="center"/>
                </w:tcPr>
                <w:p w:rsidR="00ED7B7B" w:rsidRPr="00B14181" w:rsidRDefault="00ED7B7B" w:rsidP="00ED7B7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6017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</w:tr>
            <w:tr w:rsidR="00ED7B7B" w:rsidRPr="006D0C0C" w:rsidTr="00F05191">
              <w:tblPrEx>
                <w:tblLook w:val="0000" w:firstRow="0" w:lastRow="0" w:firstColumn="0" w:lastColumn="0" w:noHBand="0" w:noVBand="0"/>
              </w:tblPrEx>
              <w:trPr>
                <w:trHeight w:val="351"/>
                <w:jc w:val="center"/>
              </w:trPr>
              <w:tc>
                <w:tcPr>
                  <w:tcW w:w="1339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شرایط نگهداری (در صورت وجود)</w:t>
                  </w:r>
                </w:p>
              </w:tc>
              <w:tc>
                <w:tcPr>
                  <w:tcW w:w="9527" w:type="dxa"/>
                  <w:gridSpan w:val="4"/>
                  <w:vAlign w:val="center"/>
                </w:tcPr>
                <w:p w:rsidR="00ED7B7B" w:rsidRPr="006D0C0C" w:rsidRDefault="00ED7B7B" w:rsidP="00ED7B7B">
                  <w:pPr>
                    <w:bidi/>
                    <w:jc w:val="both"/>
                    <w:rPr>
                      <w:rFonts w:asciiTheme="minorBidi" w:hAnsiTheme="minorBidi" w:cs="B Nazanin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حساس به نور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حساس به رطوبت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نگهداری در اتمسفر خاص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(ذکر نوع اتمسفر...........)       نگهداری در دمای پایین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(ذکر دمای مدنظر..........)</w:t>
                  </w:r>
                </w:p>
              </w:tc>
            </w:tr>
            <w:tr w:rsidR="00ED7B7B" w:rsidRPr="006D0C0C" w:rsidTr="00F05191">
              <w:tblPrEx>
                <w:tblLook w:val="0000" w:firstRow="0" w:lastRow="0" w:firstColumn="0" w:lastColumn="0" w:noHBand="0" w:noVBand="0"/>
              </w:tblPrEx>
              <w:trPr>
                <w:trHeight w:val="351"/>
                <w:jc w:val="center"/>
              </w:trPr>
              <w:tc>
                <w:tcPr>
                  <w:tcW w:w="1339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ایمنی</w:t>
                  </w:r>
                </w:p>
              </w:tc>
              <w:tc>
                <w:tcPr>
                  <w:tcW w:w="9527" w:type="dxa"/>
                  <w:gridSpan w:val="4"/>
                  <w:vAlign w:val="center"/>
                </w:tcPr>
                <w:p w:rsidR="00ED7B7B" w:rsidRPr="006D0C0C" w:rsidRDefault="00ED7B7B" w:rsidP="00ED7B7B">
                  <w:pPr>
                    <w:bidi/>
                    <w:jc w:val="both"/>
                    <w:rPr>
                      <w:rFonts w:asciiTheme="minorBidi" w:hAnsiTheme="minorBidi" w:cs="B Nazanin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سمی 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فرار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قابل اشتعال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محرک دستگاه تنفسی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قابل جذب از طریق پوست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</w:t>
                  </w:r>
                  <w:r w:rsidR="00650DC2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نانو</w:t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سایز 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بیماری</w:t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softHyphen/>
                    <w:t xml:space="preserve">زا  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 ندارد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</w:p>
              </w:tc>
            </w:tr>
          </w:tbl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</w:p>
        </w:tc>
      </w:tr>
      <w:tr w:rsidR="00B42DFE" w:rsidRPr="002A565A" w:rsidTr="00773606">
        <w:trPr>
          <w:trHeight w:val="243"/>
        </w:trPr>
        <w:tc>
          <w:tcPr>
            <w:tcW w:w="11112" w:type="dxa"/>
            <w:gridSpan w:val="10"/>
            <w:shd w:val="clear" w:color="auto" w:fill="auto"/>
          </w:tcPr>
          <w:p w:rsidR="00B42DFE" w:rsidRPr="00A22B7F" w:rsidRDefault="00BE7E0C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BE7E0C" w:rsidRPr="002A565A" w:rsidTr="00BE7E0C">
        <w:trPr>
          <w:trHeight w:val="243"/>
        </w:trPr>
        <w:tc>
          <w:tcPr>
            <w:tcW w:w="5411" w:type="dxa"/>
            <w:gridSpan w:val="4"/>
            <w:shd w:val="clear" w:color="auto" w:fill="auto"/>
          </w:tcPr>
          <w:p w:rsidR="00BE7E0C" w:rsidRPr="00900D48" w:rsidRDefault="00BE7E0C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701" w:type="dxa"/>
            <w:gridSpan w:val="6"/>
            <w:shd w:val="clear" w:color="auto" w:fill="auto"/>
          </w:tcPr>
          <w:p w:rsidR="00BE7E0C" w:rsidRDefault="00BE7E0C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B42DFE" w:rsidRPr="002A565A" w:rsidTr="00773606">
        <w:trPr>
          <w:trHeight w:val="1361"/>
        </w:trPr>
        <w:tc>
          <w:tcPr>
            <w:tcW w:w="11112" w:type="dxa"/>
            <w:gridSpan w:val="10"/>
          </w:tcPr>
          <w:p w:rsidR="00BE7E0C" w:rsidRDefault="00BE7E0C" w:rsidP="00BE7E0C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bookmarkStart w:id="0" w:name="_GoBack"/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33.95pt;margin-top:16.95pt;width:362.4pt;height:33.4pt;z-index:251658240;mso-position-horizontal-relative:margin;mso-position-vertical-relative:margin">
                  <v:imagedata r:id="rId10" o:title=""/>
                  <w10:wrap type="square" anchorx="margin" anchory="margin"/>
                </v:shape>
                <o:OLEObject Type="Embed" ProgID="PBrush" ShapeID="_x0000_s1026" DrawAspect="Content" ObjectID="_1769773243" r:id="rId11"/>
              </w:object>
            </w:r>
            <w:r w:rsidRPr="00BE7E0C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واریز وجه به حساب </w:t>
            </w:r>
            <w:r w:rsidRPr="00BE7E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BE7E0C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BE7E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BE7E0C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BE7E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BE7E0C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BE7E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اختصاصی دانشگاه یاسوج  </w:t>
            </w:r>
            <w:r w:rsidRPr="00BE7E0C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 روش زیر اقدام کنید:</w:t>
            </w:r>
            <w:bookmarkEnd w:id="0"/>
          </w:p>
          <w:p w:rsidR="00BE7E0C" w:rsidRDefault="00BE7E0C" w:rsidP="00BE7E0C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9BC81BD" wp14:editId="0FC9F08D">
                      <wp:simplePos x="0" y="0"/>
                      <wp:positionH relativeFrom="margin">
                        <wp:posOffset>288290</wp:posOffset>
                      </wp:positionH>
                      <wp:positionV relativeFrom="paragraph">
                        <wp:posOffset>12636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7E0C" w:rsidRPr="0029419D" w:rsidRDefault="00BE7E0C" w:rsidP="00BE7E0C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2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BC81B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2.7pt;margin-top:9.9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J7FrJLfAAAACAEAAA8AAAAAAAAAAAAAAAAAgAQAAGRycy9k&#10;b3ducmV2LnhtbFBLBQYAAAAABAAEAPMAAACMBQAAAAA=&#10;">
                      <v:textbox>
                        <w:txbxContent>
                          <w:p w:rsidR="00BE7E0C" w:rsidRPr="0029419D" w:rsidRDefault="00BE7E0C" w:rsidP="00BE7E0C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</w:p>
          <w:p w:rsidR="00BE7E0C" w:rsidRDefault="00BE7E0C" w:rsidP="00BE7E0C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BE7E0C" w:rsidRDefault="00BE7E0C" w:rsidP="00BE7E0C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BE7E0C" w:rsidRPr="00BE7E0C" w:rsidRDefault="00BE7E0C" w:rsidP="00BE7E0C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BE7E0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BE7E0C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BE7E0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B42DFE" w:rsidRPr="002A565A" w:rsidRDefault="00BE7E0C" w:rsidP="00BE7E0C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9674E4" w:rsidRDefault="009674E4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</w:p>
    <w:p w:rsidR="000517DA" w:rsidRPr="00992B4D" w:rsidRDefault="000517DA" w:rsidP="009674E4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</w:t>
      </w:r>
      <w:r w:rsidR="009674E4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F9A1175" wp14:editId="749C8A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21B357" id="Rounded Rectangle 2" o:spid="_x0000_s1026" style="position:absolute;margin-left:0;margin-top:0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" fillcolor="#4f81bd" strokecolor="#385d8a" strokeweight="2pt"/>
            </w:pict>
          </mc:Fallback>
        </mc:AlternateContent>
      </w:r>
      <w:r>
        <w:rPr>
          <w:rFonts w:cs="B Nazanin" w:hint="cs"/>
          <w:b/>
          <w:bCs/>
          <w:rtl/>
          <w:lang w:bidi="fa-IR"/>
        </w:rPr>
        <w:t>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9674E4" w:rsidRPr="009674E4" w:rsidRDefault="009674E4" w:rsidP="009674E4">
            <w:pPr>
              <w:bidi/>
              <w:spacing w:after="200" w:line="276" w:lineRule="auto"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9674E4"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592070" w:rsidRPr="00A40797" w:rsidRDefault="009674E4" w:rsidP="009674E4">
            <w:pPr>
              <w:bidi/>
              <w:spacing w:after="200" w:line="276" w:lineRule="auto"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9674E4"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9674E4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B4C" w:rsidRDefault="008F2B4C" w:rsidP="0095312D">
      <w:pPr>
        <w:spacing w:after="0" w:line="240" w:lineRule="auto"/>
      </w:pPr>
      <w:r>
        <w:separator/>
      </w:r>
    </w:p>
  </w:endnote>
  <w:endnote w:type="continuationSeparator" w:id="0">
    <w:p w:rsidR="008F2B4C" w:rsidRDefault="008F2B4C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B4C" w:rsidRDefault="008F2B4C" w:rsidP="0095312D">
      <w:pPr>
        <w:spacing w:after="0" w:line="240" w:lineRule="auto"/>
      </w:pPr>
      <w:r>
        <w:separator/>
      </w:r>
    </w:p>
  </w:footnote>
  <w:footnote w:type="continuationSeparator" w:id="0">
    <w:p w:rsidR="008F2B4C" w:rsidRDefault="008F2B4C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17CA1"/>
    <w:rsid w:val="0002499D"/>
    <w:rsid w:val="00037038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24183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73C29"/>
    <w:rsid w:val="003A06B6"/>
    <w:rsid w:val="003C36DF"/>
    <w:rsid w:val="003D5BC5"/>
    <w:rsid w:val="003E6B9A"/>
    <w:rsid w:val="003F0ECE"/>
    <w:rsid w:val="00404386"/>
    <w:rsid w:val="00404BDB"/>
    <w:rsid w:val="004357B7"/>
    <w:rsid w:val="00444227"/>
    <w:rsid w:val="004466C7"/>
    <w:rsid w:val="00447CD5"/>
    <w:rsid w:val="004568D6"/>
    <w:rsid w:val="004627DD"/>
    <w:rsid w:val="00471572"/>
    <w:rsid w:val="00472C95"/>
    <w:rsid w:val="004731D3"/>
    <w:rsid w:val="00477599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50DC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E69E8"/>
    <w:rsid w:val="006F619D"/>
    <w:rsid w:val="0070288A"/>
    <w:rsid w:val="00713D60"/>
    <w:rsid w:val="0075759D"/>
    <w:rsid w:val="00773606"/>
    <w:rsid w:val="00774CFC"/>
    <w:rsid w:val="0078415B"/>
    <w:rsid w:val="007C054F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E28DD"/>
    <w:rsid w:val="008F2B4C"/>
    <w:rsid w:val="008F5A46"/>
    <w:rsid w:val="00900D48"/>
    <w:rsid w:val="00914BBA"/>
    <w:rsid w:val="00916BD2"/>
    <w:rsid w:val="00950439"/>
    <w:rsid w:val="009518A2"/>
    <w:rsid w:val="0095312D"/>
    <w:rsid w:val="00965EA7"/>
    <w:rsid w:val="009674E4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1A08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4DF7"/>
    <w:rsid w:val="00BB0037"/>
    <w:rsid w:val="00BB0D4D"/>
    <w:rsid w:val="00BB15C8"/>
    <w:rsid w:val="00BD64A1"/>
    <w:rsid w:val="00BE7E0C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81B35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D7B7B"/>
    <w:rsid w:val="00EE2C44"/>
    <w:rsid w:val="00F153B7"/>
    <w:rsid w:val="00F24052"/>
    <w:rsid w:val="00F32A7D"/>
    <w:rsid w:val="00F40503"/>
    <w:rsid w:val="00F411DB"/>
    <w:rsid w:val="00F41CDF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62B9BD7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BE7E0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4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pay.yu.ac.i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pay.yu.ac.i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22701-225C-45DD-AF8E-E27EC87A6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11:24:00Z</dcterms:created>
  <dcterms:modified xsi:type="dcterms:W3CDTF">2024-02-18T11:24:00Z</dcterms:modified>
</cp:coreProperties>
</file>